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E2DD3" w14:textId="77777777" w:rsidR="00A07D3E" w:rsidRPr="00A07D3E" w:rsidRDefault="00A07D3E" w:rsidP="00A07D3E">
      <w:pPr>
        <w:tabs>
          <w:tab w:val="left" w:pos="1520"/>
        </w:tabs>
        <w:spacing w:before="120" w:after="0" w:line="240" w:lineRule="auto"/>
        <w:ind w:right="-14"/>
        <w:rPr>
          <w:b/>
          <w:color w:val="000000"/>
          <w:sz w:val="24"/>
          <w:szCs w:val="24"/>
        </w:rPr>
      </w:pPr>
      <w:r w:rsidRPr="00A07D3E">
        <w:rPr>
          <w:b/>
          <w:color w:val="000000"/>
          <w:sz w:val="24"/>
          <w:szCs w:val="24"/>
        </w:rPr>
        <w:t>Assessing the Use of Quality Tolerance Limits in the Pharmaceutical Industry</w:t>
      </w:r>
    </w:p>
    <w:p w14:paraId="41A2C71A" w14:textId="0D96A0BA" w:rsidR="002D3C7C" w:rsidRDefault="002D3C7C" w:rsidP="002D3C7C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PHUSE RBM Working Group – Quality Tolerance Limits Industry Survey </w:t>
      </w:r>
      <w:proofErr w:type="gramStart"/>
      <w:r>
        <w:rPr>
          <w:b/>
          <w:color w:val="000000"/>
          <w:sz w:val="24"/>
          <w:szCs w:val="24"/>
        </w:rPr>
        <w:t>01Feb2022</w:t>
      </w:r>
      <w:proofErr w:type="gramEnd"/>
    </w:p>
    <w:p w14:paraId="777E4179" w14:textId="77777777" w:rsidR="002D3C7C" w:rsidRDefault="002D3C7C"/>
    <w:p w14:paraId="27E961CE" w14:textId="54EE9E39" w:rsidR="006B58A4" w:rsidRDefault="006B58A4">
      <w:r>
        <w:t>Steven Ponce (</w:t>
      </w:r>
      <w:r w:rsidR="00763B5F">
        <w:t xml:space="preserve">work: </w:t>
      </w:r>
      <w:hyperlink r:id="rId6" w:history="1">
        <w:r w:rsidR="00763B5F" w:rsidRPr="009E3AC1">
          <w:rPr>
            <w:rStyle w:val="Hyperlink"/>
          </w:rPr>
          <w:t>Steven.Ponce@bms.com</w:t>
        </w:r>
      </w:hyperlink>
      <w:r w:rsidR="00763B5F">
        <w:t xml:space="preserve">; personal: </w:t>
      </w:r>
      <w:hyperlink r:id="rId7" w:history="1">
        <w:r w:rsidR="001B5363" w:rsidRPr="009E3AC1">
          <w:rPr>
            <w:rStyle w:val="Hyperlink"/>
          </w:rPr>
          <w:t>stevenponce090@gmail.com</w:t>
        </w:r>
      </w:hyperlink>
      <w:r>
        <w:t>)</w:t>
      </w:r>
    </w:p>
    <w:p w14:paraId="478DDAF2" w14:textId="77777777" w:rsidR="006B58A4" w:rsidRDefault="006B58A4"/>
    <w:p w14:paraId="05DD312B" w14:textId="460E2D73" w:rsidR="00AC0F6A" w:rsidRDefault="00AC0F6A" w:rsidP="00AC0F6A">
      <w:r>
        <w:t>Q = Question; T = Table</w:t>
      </w:r>
    </w:p>
    <w:p w14:paraId="2CB3724A" w14:textId="77777777" w:rsidR="00AC0F6A" w:rsidRDefault="00AC0F6A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323136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673AC2" w14:textId="058AD193" w:rsidR="00EF6E56" w:rsidRDefault="00EF6E56">
          <w:pPr>
            <w:pStyle w:val="TOCHeading"/>
          </w:pPr>
          <w:r>
            <w:t>Contents</w:t>
          </w:r>
        </w:p>
        <w:p w14:paraId="1906C1BD" w14:textId="4F503F00" w:rsidR="00A75389" w:rsidRDefault="00EF6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0343424" w:history="1">
            <w:r w:rsidR="00A75389" w:rsidRPr="008F1FA5">
              <w:rPr>
                <w:rStyle w:val="Hyperlink"/>
                <w:noProof/>
              </w:rPr>
              <w:t>Q1</w:t>
            </w:r>
            <w:r w:rsidR="00A75389">
              <w:rPr>
                <w:noProof/>
                <w:webHidden/>
              </w:rPr>
              <w:tab/>
            </w:r>
            <w:r w:rsidR="00A75389">
              <w:rPr>
                <w:noProof/>
                <w:webHidden/>
              </w:rPr>
              <w:fldChar w:fldCharType="begin"/>
            </w:r>
            <w:r w:rsidR="00A75389">
              <w:rPr>
                <w:noProof/>
                <w:webHidden/>
              </w:rPr>
              <w:instrText xml:space="preserve"> PAGEREF _Toc150343424 \h </w:instrText>
            </w:r>
            <w:r w:rsidR="00A75389">
              <w:rPr>
                <w:noProof/>
                <w:webHidden/>
              </w:rPr>
            </w:r>
            <w:r w:rsidR="00A75389">
              <w:rPr>
                <w:noProof/>
                <w:webHidden/>
              </w:rPr>
              <w:fldChar w:fldCharType="separate"/>
            </w:r>
            <w:r w:rsidR="00A75389">
              <w:rPr>
                <w:noProof/>
                <w:webHidden/>
              </w:rPr>
              <w:t>2</w:t>
            </w:r>
            <w:r w:rsidR="00A75389">
              <w:rPr>
                <w:noProof/>
                <w:webHidden/>
              </w:rPr>
              <w:fldChar w:fldCharType="end"/>
            </w:r>
          </w:hyperlink>
        </w:p>
        <w:p w14:paraId="33433A4A" w14:textId="6705BEB3" w:rsidR="00A75389" w:rsidRDefault="00111AA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25" w:history="1">
            <w:r w:rsidR="00A75389" w:rsidRPr="008F1FA5">
              <w:rPr>
                <w:rStyle w:val="Hyperlink"/>
                <w:noProof/>
              </w:rPr>
              <w:t>Q2</w:t>
            </w:r>
            <w:r w:rsidR="00A75389">
              <w:rPr>
                <w:noProof/>
                <w:webHidden/>
              </w:rPr>
              <w:tab/>
            </w:r>
            <w:r w:rsidR="00A75389">
              <w:rPr>
                <w:noProof/>
                <w:webHidden/>
              </w:rPr>
              <w:fldChar w:fldCharType="begin"/>
            </w:r>
            <w:r w:rsidR="00A75389">
              <w:rPr>
                <w:noProof/>
                <w:webHidden/>
              </w:rPr>
              <w:instrText xml:space="preserve"> PAGEREF _Toc150343425 \h </w:instrText>
            </w:r>
            <w:r w:rsidR="00A75389">
              <w:rPr>
                <w:noProof/>
                <w:webHidden/>
              </w:rPr>
            </w:r>
            <w:r w:rsidR="00A75389">
              <w:rPr>
                <w:noProof/>
                <w:webHidden/>
              </w:rPr>
              <w:fldChar w:fldCharType="separate"/>
            </w:r>
            <w:r w:rsidR="00A75389">
              <w:rPr>
                <w:noProof/>
                <w:webHidden/>
              </w:rPr>
              <w:t>3</w:t>
            </w:r>
            <w:r w:rsidR="00A75389">
              <w:rPr>
                <w:noProof/>
                <w:webHidden/>
              </w:rPr>
              <w:fldChar w:fldCharType="end"/>
            </w:r>
          </w:hyperlink>
        </w:p>
        <w:p w14:paraId="351FFF6D" w14:textId="518CC038" w:rsidR="00A75389" w:rsidRDefault="00111AA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26" w:history="1">
            <w:r w:rsidR="00A75389" w:rsidRPr="008F1FA5">
              <w:rPr>
                <w:rStyle w:val="Hyperlink"/>
                <w:noProof/>
              </w:rPr>
              <w:t>Q3</w:t>
            </w:r>
            <w:r w:rsidR="00A75389">
              <w:rPr>
                <w:noProof/>
                <w:webHidden/>
              </w:rPr>
              <w:tab/>
            </w:r>
            <w:r w:rsidR="00A75389">
              <w:rPr>
                <w:noProof/>
                <w:webHidden/>
              </w:rPr>
              <w:fldChar w:fldCharType="begin"/>
            </w:r>
            <w:r w:rsidR="00A75389">
              <w:rPr>
                <w:noProof/>
                <w:webHidden/>
              </w:rPr>
              <w:instrText xml:space="preserve"> PAGEREF _Toc150343426 \h </w:instrText>
            </w:r>
            <w:r w:rsidR="00A75389">
              <w:rPr>
                <w:noProof/>
                <w:webHidden/>
              </w:rPr>
            </w:r>
            <w:r w:rsidR="00A75389">
              <w:rPr>
                <w:noProof/>
                <w:webHidden/>
              </w:rPr>
              <w:fldChar w:fldCharType="separate"/>
            </w:r>
            <w:r w:rsidR="00A75389">
              <w:rPr>
                <w:noProof/>
                <w:webHidden/>
              </w:rPr>
              <w:t>4</w:t>
            </w:r>
            <w:r w:rsidR="00A75389">
              <w:rPr>
                <w:noProof/>
                <w:webHidden/>
              </w:rPr>
              <w:fldChar w:fldCharType="end"/>
            </w:r>
          </w:hyperlink>
        </w:p>
        <w:p w14:paraId="2796CA92" w14:textId="54C076E1" w:rsidR="00A75389" w:rsidRDefault="00111AA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27" w:history="1">
            <w:r w:rsidR="00A75389" w:rsidRPr="008F1FA5">
              <w:rPr>
                <w:rStyle w:val="Hyperlink"/>
                <w:noProof/>
              </w:rPr>
              <w:t>T1 (Q3b)</w:t>
            </w:r>
            <w:r w:rsidR="00A75389">
              <w:rPr>
                <w:noProof/>
                <w:webHidden/>
              </w:rPr>
              <w:tab/>
            </w:r>
            <w:r w:rsidR="00A75389">
              <w:rPr>
                <w:noProof/>
                <w:webHidden/>
              </w:rPr>
              <w:fldChar w:fldCharType="begin"/>
            </w:r>
            <w:r w:rsidR="00A75389">
              <w:rPr>
                <w:noProof/>
                <w:webHidden/>
              </w:rPr>
              <w:instrText xml:space="preserve"> PAGEREF _Toc150343427 \h </w:instrText>
            </w:r>
            <w:r w:rsidR="00A75389">
              <w:rPr>
                <w:noProof/>
                <w:webHidden/>
              </w:rPr>
            </w:r>
            <w:r w:rsidR="00A75389">
              <w:rPr>
                <w:noProof/>
                <w:webHidden/>
              </w:rPr>
              <w:fldChar w:fldCharType="separate"/>
            </w:r>
            <w:r w:rsidR="00A75389">
              <w:rPr>
                <w:noProof/>
                <w:webHidden/>
              </w:rPr>
              <w:t>5</w:t>
            </w:r>
            <w:r w:rsidR="00A75389">
              <w:rPr>
                <w:noProof/>
                <w:webHidden/>
              </w:rPr>
              <w:fldChar w:fldCharType="end"/>
            </w:r>
          </w:hyperlink>
        </w:p>
        <w:p w14:paraId="5EE611F0" w14:textId="53DA13BC" w:rsidR="00A75389" w:rsidRDefault="00111AA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28" w:history="1">
            <w:r w:rsidR="00A75389" w:rsidRPr="008F1FA5">
              <w:rPr>
                <w:rStyle w:val="Hyperlink"/>
                <w:noProof/>
              </w:rPr>
              <w:t>Q4</w:t>
            </w:r>
            <w:r w:rsidR="00A75389">
              <w:rPr>
                <w:noProof/>
                <w:webHidden/>
              </w:rPr>
              <w:tab/>
            </w:r>
            <w:r w:rsidR="00A75389">
              <w:rPr>
                <w:noProof/>
                <w:webHidden/>
              </w:rPr>
              <w:fldChar w:fldCharType="begin"/>
            </w:r>
            <w:r w:rsidR="00A75389">
              <w:rPr>
                <w:noProof/>
                <w:webHidden/>
              </w:rPr>
              <w:instrText xml:space="preserve"> PAGEREF _Toc150343428 \h </w:instrText>
            </w:r>
            <w:r w:rsidR="00A75389">
              <w:rPr>
                <w:noProof/>
                <w:webHidden/>
              </w:rPr>
            </w:r>
            <w:r w:rsidR="00A75389">
              <w:rPr>
                <w:noProof/>
                <w:webHidden/>
              </w:rPr>
              <w:fldChar w:fldCharType="separate"/>
            </w:r>
            <w:r w:rsidR="00A75389">
              <w:rPr>
                <w:noProof/>
                <w:webHidden/>
              </w:rPr>
              <w:t>6</w:t>
            </w:r>
            <w:r w:rsidR="00A75389">
              <w:rPr>
                <w:noProof/>
                <w:webHidden/>
              </w:rPr>
              <w:fldChar w:fldCharType="end"/>
            </w:r>
          </w:hyperlink>
        </w:p>
        <w:p w14:paraId="3B4B084B" w14:textId="15B81C8C" w:rsidR="00A75389" w:rsidRDefault="00111AA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29" w:history="1">
            <w:r w:rsidR="00A75389" w:rsidRPr="008F1FA5">
              <w:rPr>
                <w:rStyle w:val="Hyperlink"/>
                <w:noProof/>
              </w:rPr>
              <w:t>Q5</w:t>
            </w:r>
            <w:r w:rsidR="00A75389">
              <w:rPr>
                <w:noProof/>
                <w:webHidden/>
              </w:rPr>
              <w:tab/>
            </w:r>
            <w:r w:rsidR="00A75389">
              <w:rPr>
                <w:noProof/>
                <w:webHidden/>
              </w:rPr>
              <w:fldChar w:fldCharType="begin"/>
            </w:r>
            <w:r w:rsidR="00A75389">
              <w:rPr>
                <w:noProof/>
                <w:webHidden/>
              </w:rPr>
              <w:instrText xml:space="preserve"> PAGEREF _Toc150343429 \h </w:instrText>
            </w:r>
            <w:r w:rsidR="00A75389">
              <w:rPr>
                <w:noProof/>
                <w:webHidden/>
              </w:rPr>
            </w:r>
            <w:r w:rsidR="00A75389">
              <w:rPr>
                <w:noProof/>
                <w:webHidden/>
              </w:rPr>
              <w:fldChar w:fldCharType="separate"/>
            </w:r>
            <w:r w:rsidR="00A75389">
              <w:rPr>
                <w:noProof/>
                <w:webHidden/>
              </w:rPr>
              <w:t>7</w:t>
            </w:r>
            <w:r w:rsidR="00A75389">
              <w:rPr>
                <w:noProof/>
                <w:webHidden/>
              </w:rPr>
              <w:fldChar w:fldCharType="end"/>
            </w:r>
          </w:hyperlink>
        </w:p>
        <w:p w14:paraId="4889F27F" w14:textId="5E65B3BA" w:rsidR="00A75389" w:rsidRDefault="00111AA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30" w:history="1">
            <w:r w:rsidR="00A75389" w:rsidRPr="008F1FA5">
              <w:rPr>
                <w:rStyle w:val="Hyperlink"/>
                <w:noProof/>
              </w:rPr>
              <w:t>T2 (Q5b)</w:t>
            </w:r>
            <w:r w:rsidR="00A75389">
              <w:rPr>
                <w:noProof/>
                <w:webHidden/>
              </w:rPr>
              <w:tab/>
            </w:r>
            <w:r w:rsidR="00A75389">
              <w:rPr>
                <w:noProof/>
                <w:webHidden/>
              </w:rPr>
              <w:fldChar w:fldCharType="begin"/>
            </w:r>
            <w:r w:rsidR="00A75389">
              <w:rPr>
                <w:noProof/>
                <w:webHidden/>
              </w:rPr>
              <w:instrText xml:space="preserve"> PAGEREF _Toc150343430 \h </w:instrText>
            </w:r>
            <w:r w:rsidR="00A75389">
              <w:rPr>
                <w:noProof/>
                <w:webHidden/>
              </w:rPr>
            </w:r>
            <w:r w:rsidR="00A75389">
              <w:rPr>
                <w:noProof/>
                <w:webHidden/>
              </w:rPr>
              <w:fldChar w:fldCharType="separate"/>
            </w:r>
            <w:r w:rsidR="00A75389">
              <w:rPr>
                <w:noProof/>
                <w:webHidden/>
              </w:rPr>
              <w:t>8</w:t>
            </w:r>
            <w:r w:rsidR="00A75389">
              <w:rPr>
                <w:noProof/>
                <w:webHidden/>
              </w:rPr>
              <w:fldChar w:fldCharType="end"/>
            </w:r>
          </w:hyperlink>
        </w:p>
        <w:p w14:paraId="6F28D663" w14:textId="0E1E2FEB" w:rsidR="00A75389" w:rsidRDefault="00111AA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31" w:history="1">
            <w:r w:rsidR="00A75389" w:rsidRPr="008F1FA5">
              <w:rPr>
                <w:rStyle w:val="Hyperlink"/>
                <w:noProof/>
              </w:rPr>
              <w:t>Q6</w:t>
            </w:r>
            <w:r w:rsidR="00A75389">
              <w:rPr>
                <w:noProof/>
                <w:webHidden/>
              </w:rPr>
              <w:tab/>
            </w:r>
            <w:r w:rsidR="00A75389">
              <w:rPr>
                <w:noProof/>
                <w:webHidden/>
              </w:rPr>
              <w:fldChar w:fldCharType="begin"/>
            </w:r>
            <w:r w:rsidR="00A75389">
              <w:rPr>
                <w:noProof/>
                <w:webHidden/>
              </w:rPr>
              <w:instrText xml:space="preserve"> PAGEREF _Toc150343431 \h </w:instrText>
            </w:r>
            <w:r w:rsidR="00A75389">
              <w:rPr>
                <w:noProof/>
                <w:webHidden/>
              </w:rPr>
            </w:r>
            <w:r w:rsidR="00A75389">
              <w:rPr>
                <w:noProof/>
                <w:webHidden/>
              </w:rPr>
              <w:fldChar w:fldCharType="separate"/>
            </w:r>
            <w:r w:rsidR="00A75389">
              <w:rPr>
                <w:noProof/>
                <w:webHidden/>
              </w:rPr>
              <w:t>9</w:t>
            </w:r>
            <w:r w:rsidR="00A75389">
              <w:rPr>
                <w:noProof/>
                <w:webHidden/>
              </w:rPr>
              <w:fldChar w:fldCharType="end"/>
            </w:r>
          </w:hyperlink>
        </w:p>
        <w:p w14:paraId="0CB59585" w14:textId="5CE0662D" w:rsidR="00A75389" w:rsidRDefault="00111AA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32" w:history="1">
            <w:r w:rsidR="00A75389" w:rsidRPr="008F1FA5">
              <w:rPr>
                <w:rStyle w:val="Hyperlink"/>
                <w:noProof/>
              </w:rPr>
              <w:t>T3 (Q7)</w:t>
            </w:r>
            <w:r w:rsidR="00A75389">
              <w:rPr>
                <w:noProof/>
                <w:webHidden/>
              </w:rPr>
              <w:tab/>
            </w:r>
            <w:r w:rsidR="00A75389">
              <w:rPr>
                <w:noProof/>
                <w:webHidden/>
              </w:rPr>
              <w:fldChar w:fldCharType="begin"/>
            </w:r>
            <w:r w:rsidR="00A75389">
              <w:rPr>
                <w:noProof/>
                <w:webHidden/>
              </w:rPr>
              <w:instrText xml:space="preserve"> PAGEREF _Toc150343432 \h </w:instrText>
            </w:r>
            <w:r w:rsidR="00A75389">
              <w:rPr>
                <w:noProof/>
                <w:webHidden/>
              </w:rPr>
            </w:r>
            <w:r w:rsidR="00A75389">
              <w:rPr>
                <w:noProof/>
                <w:webHidden/>
              </w:rPr>
              <w:fldChar w:fldCharType="separate"/>
            </w:r>
            <w:r w:rsidR="00A75389">
              <w:rPr>
                <w:noProof/>
                <w:webHidden/>
              </w:rPr>
              <w:t>10</w:t>
            </w:r>
            <w:r w:rsidR="00A75389">
              <w:rPr>
                <w:noProof/>
                <w:webHidden/>
              </w:rPr>
              <w:fldChar w:fldCharType="end"/>
            </w:r>
          </w:hyperlink>
        </w:p>
        <w:p w14:paraId="2D35C50B" w14:textId="3CF80422" w:rsidR="00A75389" w:rsidRDefault="00111AA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33" w:history="1">
            <w:r w:rsidR="00A75389" w:rsidRPr="008F1FA5">
              <w:rPr>
                <w:rStyle w:val="Hyperlink"/>
                <w:noProof/>
              </w:rPr>
              <w:t>Q8</w:t>
            </w:r>
            <w:r w:rsidR="00A75389">
              <w:rPr>
                <w:noProof/>
                <w:webHidden/>
              </w:rPr>
              <w:tab/>
            </w:r>
            <w:r w:rsidR="00A75389">
              <w:rPr>
                <w:noProof/>
                <w:webHidden/>
              </w:rPr>
              <w:fldChar w:fldCharType="begin"/>
            </w:r>
            <w:r w:rsidR="00A75389">
              <w:rPr>
                <w:noProof/>
                <w:webHidden/>
              </w:rPr>
              <w:instrText xml:space="preserve"> PAGEREF _Toc150343433 \h </w:instrText>
            </w:r>
            <w:r w:rsidR="00A75389">
              <w:rPr>
                <w:noProof/>
                <w:webHidden/>
              </w:rPr>
            </w:r>
            <w:r w:rsidR="00A75389">
              <w:rPr>
                <w:noProof/>
                <w:webHidden/>
              </w:rPr>
              <w:fldChar w:fldCharType="separate"/>
            </w:r>
            <w:r w:rsidR="00A75389">
              <w:rPr>
                <w:noProof/>
                <w:webHidden/>
              </w:rPr>
              <w:t>11</w:t>
            </w:r>
            <w:r w:rsidR="00A75389">
              <w:rPr>
                <w:noProof/>
                <w:webHidden/>
              </w:rPr>
              <w:fldChar w:fldCharType="end"/>
            </w:r>
          </w:hyperlink>
        </w:p>
        <w:p w14:paraId="02D4F38B" w14:textId="5D89031E" w:rsidR="00A75389" w:rsidRDefault="00111AA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343434" w:history="1">
            <w:r w:rsidR="00A75389" w:rsidRPr="008F1FA5">
              <w:rPr>
                <w:rStyle w:val="Hyperlink"/>
                <w:noProof/>
              </w:rPr>
              <w:t>T4 (Q9)</w:t>
            </w:r>
            <w:r w:rsidR="00A75389">
              <w:rPr>
                <w:noProof/>
                <w:webHidden/>
              </w:rPr>
              <w:tab/>
            </w:r>
            <w:r w:rsidR="00A75389">
              <w:rPr>
                <w:noProof/>
                <w:webHidden/>
              </w:rPr>
              <w:fldChar w:fldCharType="begin"/>
            </w:r>
            <w:r w:rsidR="00A75389">
              <w:rPr>
                <w:noProof/>
                <w:webHidden/>
              </w:rPr>
              <w:instrText xml:space="preserve"> PAGEREF _Toc150343434 \h </w:instrText>
            </w:r>
            <w:r w:rsidR="00A75389">
              <w:rPr>
                <w:noProof/>
                <w:webHidden/>
              </w:rPr>
            </w:r>
            <w:r w:rsidR="00A75389">
              <w:rPr>
                <w:noProof/>
                <w:webHidden/>
              </w:rPr>
              <w:fldChar w:fldCharType="separate"/>
            </w:r>
            <w:r w:rsidR="00A75389">
              <w:rPr>
                <w:noProof/>
                <w:webHidden/>
              </w:rPr>
              <w:t>12</w:t>
            </w:r>
            <w:r w:rsidR="00A75389">
              <w:rPr>
                <w:noProof/>
                <w:webHidden/>
              </w:rPr>
              <w:fldChar w:fldCharType="end"/>
            </w:r>
          </w:hyperlink>
        </w:p>
        <w:p w14:paraId="0345F5DA" w14:textId="3E8FC5FB" w:rsidR="00EF6E56" w:rsidRDefault="00EF6E56">
          <w:r>
            <w:rPr>
              <w:b/>
              <w:bCs/>
              <w:noProof/>
            </w:rPr>
            <w:fldChar w:fldCharType="end"/>
          </w:r>
        </w:p>
      </w:sdtContent>
    </w:sdt>
    <w:p w14:paraId="1630B8A1" w14:textId="77777777" w:rsidR="00EF6E56" w:rsidRDefault="00EF6E5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2613B6F" w14:textId="285313F0" w:rsidR="009173F3" w:rsidRDefault="009173F3" w:rsidP="009173F3">
      <w:pPr>
        <w:pStyle w:val="Heading1"/>
      </w:pPr>
      <w:bookmarkStart w:id="0" w:name="_Toc150343424"/>
      <w:r>
        <w:lastRenderedPageBreak/>
        <w:t>Q1</w:t>
      </w:r>
      <w:bookmarkEnd w:id="0"/>
    </w:p>
    <w:p w14:paraId="2FEF6B9F" w14:textId="77777777" w:rsidR="009173F3" w:rsidRPr="009173F3" w:rsidRDefault="009173F3" w:rsidP="009173F3"/>
    <w:p w14:paraId="4CB034F1" w14:textId="5A28FD90" w:rsidR="00F26ECE" w:rsidRDefault="00D40726" w:rsidP="00F26ECE">
      <w:pPr>
        <w:keepNext/>
      </w:pPr>
      <w:r>
        <w:rPr>
          <w:noProof/>
        </w:rPr>
        <w:drawing>
          <wp:inline distT="0" distB="0" distL="0" distR="0" wp14:anchorId="71946AC8" wp14:editId="727C9136">
            <wp:extent cx="5486585" cy="4572154"/>
            <wp:effectExtent l="0" t="0" r="0" b="0"/>
            <wp:docPr id="4" name="Picture 4" descr="A graph of a company ty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aph of a company typ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BD8D9" w14:textId="0C541E3D" w:rsidR="00C73E51" w:rsidRDefault="00F26ECE" w:rsidP="00F26ECE">
      <w:pPr>
        <w:pStyle w:val="Caption"/>
      </w:pPr>
      <w:r>
        <w:t xml:space="preserve">Figure </w:t>
      </w:r>
      <w:fldSimple w:instr=" SEQ Figure \* ARABIC ">
        <w:r w:rsidR="0007104B">
          <w:rPr>
            <w:noProof/>
          </w:rPr>
          <w:t>1</w:t>
        </w:r>
      </w:fldSimple>
      <w:r>
        <w:t>: placeholder</w:t>
      </w:r>
    </w:p>
    <w:p w14:paraId="33798DFF" w14:textId="77777777" w:rsidR="00547C70" w:rsidRDefault="00547C70"/>
    <w:p w14:paraId="2044A278" w14:textId="77777777" w:rsidR="009173F3" w:rsidRDefault="009173F3"/>
    <w:p w14:paraId="0567604D" w14:textId="14F842BB" w:rsidR="009173F3" w:rsidRDefault="009173F3" w:rsidP="009173F3">
      <w:pPr>
        <w:pStyle w:val="Heading1"/>
      </w:pPr>
      <w:bookmarkStart w:id="1" w:name="_Toc150343425"/>
      <w:r>
        <w:lastRenderedPageBreak/>
        <w:t>Q2</w:t>
      </w:r>
      <w:bookmarkEnd w:id="1"/>
    </w:p>
    <w:p w14:paraId="72677102" w14:textId="77777777" w:rsidR="009173F3" w:rsidRDefault="009173F3" w:rsidP="00F26ECE">
      <w:pPr>
        <w:keepNext/>
      </w:pPr>
    </w:p>
    <w:p w14:paraId="7674857C" w14:textId="15A83E37" w:rsidR="00F26ECE" w:rsidRDefault="00EB730A" w:rsidP="00F26ECE">
      <w:pPr>
        <w:keepNext/>
      </w:pPr>
      <w:r>
        <w:rPr>
          <w:noProof/>
        </w:rPr>
        <w:drawing>
          <wp:inline distT="0" distB="0" distL="0" distR="0" wp14:anchorId="507D6694" wp14:editId="3749AEF7">
            <wp:extent cx="5486585" cy="4572154"/>
            <wp:effectExtent l="0" t="0" r="0" b="0"/>
            <wp:docPr id="3" name="Picture 3" descr="A graph of a company size and number of tri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aph of a company size and number of trial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5A10B" w14:textId="1D1CD250" w:rsidR="00547C70" w:rsidRDefault="00F26ECE" w:rsidP="00F26ECE">
      <w:pPr>
        <w:pStyle w:val="Caption"/>
      </w:pPr>
      <w:r>
        <w:t xml:space="preserve">Figure </w:t>
      </w:r>
      <w:fldSimple w:instr=" SEQ Figure \* ARABIC ">
        <w:r w:rsidR="0007104B">
          <w:rPr>
            <w:noProof/>
          </w:rPr>
          <w:t>2</w:t>
        </w:r>
      </w:fldSimple>
      <w:r>
        <w:t xml:space="preserve"> </w:t>
      </w:r>
      <w:r w:rsidRPr="007374B4">
        <w:t>placeholder</w:t>
      </w:r>
    </w:p>
    <w:p w14:paraId="691D9846" w14:textId="7DF3537B" w:rsidR="00CE6937" w:rsidRDefault="00CE6937"/>
    <w:p w14:paraId="416388FC" w14:textId="1CF500A4" w:rsidR="00883DD1" w:rsidRDefault="00883DD1" w:rsidP="00883DD1">
      <w:pPr>
        <w:pStyle w:val="Heading1"/>
      </w:pPr>
      <w:bookmarkStart w:id="2" w:name="_Toc150343426"/>
      <w:r>
        <w:lastRenderedPageBreak/>
        <w:t>Q3</w:t>
      </w:r>
      <w:bookmarkEnd w:id="2"/>
    </w:p>
    <w:p w14:paraId="228B1187" w14:textId="77777777" w:rsidR="00883DD1" w:rsidRDefault="00883DD1" w:rsidP="00883DD1">
      <w:pPr>
        <w:keepNext/>
      </w:pPr>
    </w:p>
    <w:p w14:paraId="1B505A29" w14:textId="18525CEB" w:rsidR="00F26ECE" w:rsidRDefault="00D46C12" w:rsidP="00F26ECE">
      <w:pPr>
        <w:keepNext/>
      </w:pPr>
      <w:r>
        <w:rPr>
          <w:noProof/>
        </w:rPr>
        <w:drawing>
          <wp:inline distT="0" distB="0" distL="0" distR="0" wp14:anchorId="2AC355CD" wp14:editId="215F27C9">
            <wp:extent cx="5486585" cy="5486585"/>
            <wp:effectExtent l="0" t="0" r="0" b="0"/>
            <wp:docPr id="5" name="Picture 5" descr="A graph of a bar of dat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aph of a bar of data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548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FA541" w14:textId="7A58ABCC" w:rsidR="00A66D21" w:rsidRDefault="00F26ECE" w:rsidP="00F26ECE">
      <w:pPr>
        <w:pStyle w:val="Caption"/>
      </w:pPr>
      <w:r>
        <w:t xml:space="preserve">Figure </w:t>
      </w:r>
      <w:fldSimple w:instr=" SEQ Figure \* ARABIC ">
        <w:r w:rsidR="0007104B">
          <w:rPr>
            <w:noProof/>
          </w:rPr>
          <w:t>3</w:t>
        </w:r>
      </w:fldSimple>
      <w:r>
        <w:t xml:space="preserve"> </w:t>
      </w:r>
      <w:r w:rsidRPr="00E41874">
        <w:t>placeholder</w:t>
      </w:r>
      <w:r w:rsidR="007A7DA0">
        <w:t xml:space="preserve"> </w:t>
      </w:r>
    </w:p>
    <w:p w14:paraId="7E87EFD5" w14:textId="6A45EB81" w:rsidR="00536DE3" w:rsidRDefault="00536DE3" w:rsidP="00536DE3"/>
    <w:p w14:paraId="246D044E" w14:textId="77777777" w:rsidR="00083080" w:rsidRDefault="00083080" w:rsidP="00536DE3"/>
    <w:p w14:paraId="5AABD540" w14:textId="77777777" w:rsidR="00966294" w:rsidRDefault="00966294" w:rsidP="005B7CEF">
      <w:pPr>
        <w:keepNext/>
      </w:pPr>
    </w:p>
    <w:p w14:paraId="426D0865" w14:textId="77777777" w:rsidR="00966294" w:rsidRDefault="00966294" w:rsidP="005B7CEF">
      <w:pPr>
        <w:keepNext/>
      </w:pPr>
    </w:p>
    <w:p w14:paraId="77248142" w14:textId="6E610CE3" w:rsidR="00083080" w:rsidRDefault="00083080" w:rsidP="005B7CEF">
      <w:pPr>
        <w:pStyle w:val="Caption"/>
      </w:pPr>
    </w:p>
    <w:p w14:paraId="72FE473F" w14:textId="77777777" w:rsidR="0055627A" w:rsidRDefault="0055627A">
      <w:r>
        <w:br w:type="page"/>
      </w:r>
    </w:p>
    <w:p w14:paraId="5726AD24" w14:textId="773BFE16" w:rsidR="00883DD1" w:rsidRDefault="00883DD1" w:rsidP="00883DD1">
      <w:pPr>
        <w:pStyle w:val="Heading1"/>
      </w:pPr>
      <w:bookmarkStart w:id="3" w:name="_Toc150343427"/>
      <w:r>
        <w:lastRenderedPageBreak/>
        <w:t>T1</w:t>
      </w:r>
      <w:r w:rsidR="009260EC">
        <w:t xml:space="preserve"> (Q3b)</w:t>
      </w:r>
      <w:bookmarkEnd w:id="3"/>
    </w:p>
    <w:p w14:paraId="1E4CCC94" w14:textId="77777777" w:rsidR="00883DD1" w:rsidRDefault="00883DD1" w:rsidP="005B7CEF">
      <w:pPr>
        <w:rPr>
          <w:b/>
          <w:bCs/>
          <w:sz w:val="24"/>
          <w:szCs w:val="24"/>
        </w:rPr>
      </w:pPr>
    </w:p>
    <w:p w14:paraId="50BF107B" w14:textId="7E264C5F" w:rsidR="00F30815" w:rsidRPr="00D737B0" w:rsidRDefault="00F30815" w:rsidP="005B7CEF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 xml:space="preserve">(Q3: </w:t>
      </w:r>
      <w:proofErr w:type="gramStart"/>
      <w:r w:rsidRPr="00D737B0">
        <w:rPr>
          <w:b/>
          <w:bCs/>
          <w:sz w:val="24"/>
          <w:szCs w:val="24"/>
        </w:rPr>
        <w:t>Other</w:t>
      </w:r>
      <w:proofErr w:type="gramEnd"/>
      <w:r w:rsidRPr="00D737B0">
        <w:rPr>
          <w:b/>
          <w:bCs/>
          <w:sz w:val="24"/>
          <w:szCs w:val="24"/>
        </w:rPr>
        <w:t xml:space="preserve"> category breakdown)</w:t>
      </w:r>
    </w:p>
    <w:p w14:paraId="4E3A30F0" w14:textId="3A9DBF42" w:rsidR="005B7CEF" w:rsidRPr="00F30815" w:rsidRDefault="00D93608" w:rsidP="005B7CEF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1: placeholder </w:t>
      </w:r>
    </w:p>
    <w:p w14:paraId="2292FD93" w14:textId="3164F070" w:rsidR="00942141" w:rsidRDefault="00942141" w:rsidP="005B7CEF">
      <w:r>
        <w:t>Total Count = 13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E84C62" w:rsidRPr="0055627A" w14:paraId="22DC4BA7" w14:textId="77777777" w:rsidTr="00E84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BF3A023" w14:textId="38E2CDEA" w:rsidR="00E84C62" w:rsidRPr="0055627A" w:rsidRDefault="00E84C62" w:rsidP="0055627A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 w:rsidR="00AF0B63">
              <w:rPr>
                <w:rFonts w:ascii="Calibri" w:eastAsia="Times New Roman" w:hAnsi="Calibri" w:cs="Calibri"/>
                <w:color w:val="000000"/>
              </w:rPr>
              <w:t>s</w:t>
            </w:r>
            <w:r w:rsidR="005E3BB5"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260" w:type="dxa"/>
            <w:noWrap/>
            <w:hideMark/>
          </w:tcPr>
          <w:p w14:paraId="4C5350C1" w14:textId="50DAC754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4EBC24CA" w14:textId="2E49FEC6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E84C62" w:rsidRPr="0055627A" w14:paraId="4312DA2A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84EF937" w14:textId="77777777" w:rsidR="00E84C62" w:rsidRPr="00AF0B63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AF0B63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entral Monitoring</w:t>
            </w:r>
          </w:p>
        </w:tc>
        <w:tc>
          <w:tcPr>
            <w:tcW w:w="1260" w:type="dxa"/>
            <w:noWrap/>
            <w:hideMark/>
          </w:tcPr>
          <w:p w14:paraId="08BBB1FD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hideMark/>
          </w:tcPr>
          <w:p w14:paraId="7B2B316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23.1%</w:t>
            </w:r>
          </w:p>
        </w:tc>
      </w:tr>
      <w:tr w:rsidR="00E84C62" w:rsidRPr="0055627A" w14:paraId="137F448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5485B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linical Trial Supplies</w:t>
            </w:r>
          </w:p>
        </w:tc>
        <w:tc>
          <w:tcPr>
            <w:tcW w:w="1260" w:type="dxa"/>
            <w:noWrap/>
            <w:hideMark/>
          </w:tcPr>
          <w:p w14:paraId="03E8E44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6987A2D9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7C70788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14741BBA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ontracts</w:t>
            </w:r>
          </w:p>
        </w:tc>
        <w:tc>
          <w:tcPr>
            <w:tcW w:w="1260" w:type="dxa"/>
            <w:noWrap/>
            <w:hideMark/>
          </w:tcPr>
          <w:p w14:paraId="455862A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DC3B36B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2D3FF4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978C95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Diagnostics</w:t>
            </w:r>
          </w:p>
        </w:tc>
        <w:tc>
          <w:tcPr>
            <w:tcW w:w="1260" w:type="dxa"/>
            <w:noWrap/>
            <w:hideMark/>
          </w:tcPr>
          <w:p w14:paraId="59D00B41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21902B25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5CF55FED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09F4787F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T developers</w:t>
            </w:r>
          </w:p>
        </w:tc>
        <w:tc>
          <w:tcPr>
            <w:tcW w:w="1260" w:type="dxa"/>
            <w:noWrap/>
            <w:hideMark/>
          </w:tcPr>
          <w:p w14:paraId="02BF5AB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1E0C67C3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22D6C8AC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C6DF338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maging</w:t>
            </w:r>
          </w:p>
        </w:tc>
        <w:tc>
          <w:tcPr>
            <w:tcW w:w="1260" w:type="dxa"/>
            <w:noWrap/>
            <w:hideMark/>
          </w:tcPr>
          <w:p w14:paraId="3118894E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769A91C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FC3653C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24DD38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Monitoring</w:t>
            </w:r>
          </w:p>
        </w:tc>
        <w:tc>
          <w:tcPr>
            <w:tcW w:w="1260" w:type="dxa"/>
            <w:noWrap/>
            <w:hideMark/>
          </w:tcPr>
          <w:p w14:paraId="55CB053E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37123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3E7987E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60F75AE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Writing</w:t>
            </w:r>
          </w:p>
        </w:tc>
        <w:tc>
          <w:tcPr>
            <w:tcW w:w="1260" w:type="dxa"/>
            <w:noWrap/>
            <w:hideMark/>
          </w:tcPr>
          <w:p w14:paraId="5A22679B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727FB7C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194302E5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6D1E872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roject Management</w:t>
            </w:r>
          </w:p>
        </w:tc>
        <w:tc>
          <w:tcPr>
            <w:tcW w:w="1260" w:type="dxa"/>
            <w:noWrap/>
            <w:hideMark/>
          </w:tcPr>
          <w:p w14:paraId="4DCF52FA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995F77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7ED87D7F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AD2D84B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isk Manager or RBQM lead</w:t>
            </w:r>
          </w:p>
        </w:tc>
        <w:tc>
          <w:tcPr>
            <w:tcW w:w="1260" w:type="dxa"/>
            <w:noWrap/>
            <w:hideMark/>
          </w:tcPr>
          <w:p w14:paraId="45C08B90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24B24A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47720C3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2536F51" w14:textId="066D8D66" w:rsidR="00E84C62" w:rsidRPr="0055627A" w:rsidRDefault="00834705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SaaS</w:t>
            </w:r>
            <w:r w:rsidR="00E84C62"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 programmers</w:t>
            </w:r>
          </w:p>
        </w:tc>
        <w:tc>
          <w:tcPr>
            <w:tcW w:w="1260" w:type="dxa"/>
            <w:noWrap/>
            <w:hideMark/>
          </w:tcPr>
          <w:p w14:paraId="65E24BC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802F4D3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</w:tbl>
    <w:p w14:paraId="52F3B3CF" w14:textId="77777777" w:rsidR="007C353B" w:rsidRDefault="007C353B" w:rsidP="005B7CEF"/>
    <w:p w14:paraId="1AC45D8B" w14:textId="6DE7BBBE" w:rsidR="00883DD1" w:rsidRDefault="00883DD1" w:rsidP="00883DD1">
      <w:pPr>
        <w:pStyle w:val="Heading1"/>
      </w:pPr>
      <w:bookmarkStart w:id="4" w:name="_Toc150343428"/>
      <w:r>
        <w:lastRenderedPageBreak/>
        <w:t>Q4</w:t>
      </w:r>
      <w:bookmarkEnd w:id="4"/>
    </w:p>
    <w:p w14:paraId="7A455983" w14:textId="77777777" w:rsidR="00883DD1" w:rsidRDefault="00883DD1" w:rsidP="00883DD1">
      <w:pPr>
        <w:keepNext/>
      </w:pPr>
    </w:p>
    <w:p w14:paraId="3F330D4B" w14:textId="70C0B346" w:rsidR="00D4613F" w:rsidRDefault="00246227" w:rsidP="00D4613F">
      <w:pPr>
        <w:keepNext/>
      </w:pPr>
      <w:r>
        <w:rPr>
          <w:noProof/>
        </w:rPr>
        <w:drawing>
          <wp:inline distT="0" distB="0" distL="0" distR="0" wp14:anchorId="2BAA70B4" wp14:editId="0C592307">
            <wp:extent cx="5486585" cy="4572154"/>
            <wp:effectExtent l="0" t="0" r="0" b="0"/>
            <wp:docPr id="6" name="Picture 6" descr="A graph with numbers an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graph with numbers and text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F98A0" w14:textId="29D8A5B7" w:rsidR="006D77E3" w:rsidRDefault="00D4613F" w:rsidP="00D4613F">
      <w:pPr>
        <w:pStyle w:val="Caption"/>
      </w:pPr>
      <w:r>
        <w:t xml:space="preserve">Figure </w:t>
      </w:r>
      <w:fldSimple w:instr=" SEQ Figure \* ARABIC ">
        <w:r w:rsidR="0007104B">
          <w:rPr>
            <w:noProof/>
          </w:rPr>
          <w:t>4</w:t>
        </w:r>
      </w:fldSimple>
      <w:r>
        <w:t xml:space="preserve"> placeholder</w:t>
      </w:r>
    </w:p>
    <w:p w14:paraId="0E308749" w14:textId="77777777" w:rsidR="00D44452" w:rsidRDefault="00D4445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2E4FE11" w14:textId="76FD89DE" w:rsidR="00D44452" w:rsidRDefault="00D44452" w:rsidP="00D44452">
      <w:pPr>
        <w:pStyle w:val="Heading1"/>
      </w:pPr>
      <w:bookmarkStart w:id="5" w:name="_Toc150343429"/>
      <w:r>
        <w:lastRenderedPageBreak/>
        <w:t>Q5</w:t>
      </w:r>
      <w:bookmarkEnd w:id="5"/>
    </w:p>
    <w:p w14:paraId="7DD4AC5A" w14:textId="77777777" w:rsidR="00D44452" w:rsidRDefault="00D44452" w:rsidP="00AF0B63">
      <w:pPr>
        <w:keepNext/>
      </w:pPr>
    </w:p>
    <w:p w14:paraId="46746E3B" w14:textId="4F25F27E" w:rsidR="00AF0B63" w:rsidRDefault="009457AB" w:rsidP="00AF0B63">
      <w:pPr>
        <w:keepNext/>
      </w:pPr>
      <w:r>
        <w:rPr>
          <w:noProof/>
        </w:rPr>
        <w:drawing>
          <wp:inline distT="0" distB="0" distL="0" distR="0" wp14:anchorId="78839DB1" wp14:editId="60816085">
            <wp:extent cx="5486585" cy="4572154"/>
            <wp:effectExtent l="0" t="0" r="0" b="0"/>
            <wp:docPr id="7" name="Picture 7" descr="A graph of a compan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graph of a company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E8361" w14:textId="1A64019B" w:rsidR="00D4613F" w:rsidRDefault="00AF0B63" w:rsidP="00AF0B63">
      <w:pPr>
        <w:pStyle w:val="Caption"/>
      </w:pPr>
      <w:r>
        <w:t xml:space="preserve">Figure </w:t>
      </w:r>
      <w:fldSimple w:instr=" SEQ Figure \* ARABIC ">
        <w:r w:rsidR="0007104B">
          <w:rPr>
            <w:noProof/>
          </w:rPr>
          <w:t>5</w:t>
        </w:r>
      </w:fldSimple>
      <w:r>
        <w:t xml:space="preserve"> placeholder</w:t>
      </w:r>
    </w:p>
    <w:p w14:paraId="3CF2168B" w14:textId="77777777" w:rsidR="00AF0B63" w:rsidRDefault="00AF0B63" w:rsidP="00AF0B63"/>
    <w:p w14:paraId="7592045E" w14:textId="77777777" w:rsidR="00AF0B63" w:rsidRPr="00AF0B63" w:rsidRDefault="00AF0B63" w:rsidP="00AF0B63"/>
    <w:p w14:paraId="3A7D2D52" w14:textId="77777777" w:rsidR="00CA6441" w:rsidRDefault="00CA6441">
      <w:pPr>
        <w:rPr>
          <w:b/>
          <w:bCs/>
        </w:rPr>
      </w:pPr>
      <w:r>
        <w:rPr>
          <w:b/>
          <w:bCs/>
        </w:rPr>
        <w:br w:type="page"/>
      </w:r>
    </w:p>
    <w:p w14:paraId="4E8BEAC4" w14:textId="253A750E" w:rsidR="00D44452" w:rsidRPr="009173F3" w:rsidRDefault="00D44452" w:rsidP="00D44452">
      <w:pPr>
        <w:pStyle w:val="Heading1"/>
      </w:pPr>
      <w:bookmarkStart w:id="6" w:name="_Toc150343430"/>
      <w:r>
        <w:lastRenderedPageBreak/>
        <w:t>T2</w:t>
      </w:r>
      <w:r w:rsidR="002757D0">
        <w:t xml:space="preserve"> (Q5b)</w:t>
      </w:r>
      <w:bookmarkEnd w:id="6"/>
    </w:p>
    <w:p w14:paraId="3A36BF52" w14:textId="77777777" w:rsidR="00D44452" w:rsidRDefault="00D44452" w:rsidP="00AF0B63">
      <w:pPr>
        <w:rPr>
          <w:b/>
          <w:bCs/>
          <w:sz w:val="24"/>
          <w:szCs w:val="24"/>
        </w:rPr>
      </w:pPr>
    </w:p>
    <w:p w14:paraId="2718292A" w14:textId="45BB36EB" w:rsidR="00AF0B63" w:rsidRPr="00D737B0" w:rsidRDefault="00AF0B63" w:rsidP="00AF0B63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 xml:space="preserve">(Q5: </w:t>
      </w:r>
      <w:r w:rsidR="00CA6441" w:rsidRPr="00D737B0">
        <w:rPr>
          <w:b/>
          <w:bCs/>
          <w:sz w:val="24"/>
          <w:szCs w:val="24"/>
        </w:rPr>
        <w:t xml:space="preserve">Comment </w:t>
      </w:r>
      <w:proofErr w:type="gramStart"/>
      <w:r w:rsidR="00CA6441" w:rsidRPr="00D737B0">
        <w:rPr>
          <w:b/>
          <w:bCs/>
          <w:sz w:val="24"/>
          <w:szCs w:val="24"/>
        </w:rPr>
        <w:t>why</w:t>
      </w:r>
      <w:proofErr w:type="gramEnd"/>
      <w:r w:rsidRPr="00D737B0">
        <w:rPr>
          <w:b/>
          <w:bCs/>
          <w:sz w:val="24"/>
          <w:szCs w:val="24"/>
        </w:rPr>
        <w:t xml:space="preserve"> category breakdown)</w:t>
      </w:r>
    </w:p>
    <w:p w14:paraId="64F0042D" w14:textId="2AFCAB62" w:rsidR="00AF0B63" w:rsidRPr="00F30815" w:rsidRDefault="00AF0B63" w:rsidP="00AF0B63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245B94">
        <w:rPr>
          <w:i/>
          <w:iCs/>
          <w:color w:val="44546A" w:themeColor="text2"/>
          <w:sz w:val="18"/>
          <w:szCs w:val="18"/>
        </w:rPr>
        <w:t>2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66DD1CF8" w14:textId="4293AE0C" w:rsidR="00AF0B63" w:rsidRDefault="00AF0B63" w:rsidP="00AF0B63">
      <w:r>
        <w:t xml:space="preserve">Total Count = </w:t>
      </w:r>
      <w:r w:rsidR="00CA6441">
        <w:t>09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8366"/>
        <w:gridCol w:w="994"/>
      </w:tblGrid>
      <w:tr w:rsidR="00CA6441" w:rsidRPr="0055627A" w14:paraId="756F048A" w14:textId="77777777" w:rsidTr="005E3B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  <w:hideMark/>
          </w:tcPr>
          <w:p w14:paraId="4BAD4224" w14:textId="33DCCE4A" w:rsidR="00CA6441" w:rsidRPr="0055627A" w:rsidRDefault="005E3BB5" w:rsidP="003F53BA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Comment </w:t>
            </w:r>
            <w:proofErr w:type="gramStart"/>
            <w:r>
              <w:rPr>
                <w:rFonts w:ascii="Calibri" w:eastAsia="Times New Roman" w:hAnsi="Calibri" w:cs="Calibri"/>
                <w:color w:val="000000"/>
              </w:rPr>
              <w:t>why</w:t>
            </w:r>
            <w:proofErr w:type="gramEnd"/>
            <w:r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710" w:type="dxa"/>
            <w:noWrap/>
            <w:hideMark/>
          </w:tcPr>
          <w:p w14:paraId="50CF3612" w14:textId="77777777" w:rsidR="00CA6441" w:rsidRPr="0055627A" w:rsidRDefault="00CA6441" w:rsidP="003F53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24DA9">
              <w:rPr>
                <w:rFonts w:ascii="Calibri" w:eastAsia="Times New Roman" w:hAnsi="Calibri" w:cs="Calibri"/>
                <w:color w:val="000000"/>
                <w:highlight w:val="yellow"/>
              </w:rPr>
              <w:t>Count</w:t>
            </w:r>
          </w:p>
        </w:tc>
      </w:tr>
      <w:tr w:rsidR="005E3BB5" w:rsidRPr="005E3BB5" w14:paraId="5BDDD51B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3F0E087C" w14:textId="07BA1624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Studies with less sites or small sample size</w:t>
            </w:r>
          </w:p>
        </w:tc>
        <w:tc>
          <w:tcPr>
            <w:tcW w:w="1710" w:type="dxa"/>
            <w:noWrap/>
          </w:tcPr>
          <w:p w14:paraId="18685BAF" w14:textId="32A2463E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25074E81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68455315" w14:textId="6A93AAAB" w:rsidR="005E3BB5" w:rsidRPr="005E3BB5" w:rsidRDefault="005E3BB5" w:rsidP="005E3BB5">
            <w:r w:rsidRPr="005E3BB5">
              <w:rPr>
                <w:b w:val="0"/>
                <w:bCs w:val="0"/>
              </w:rPr>
              <w:t>We try and offer something on </w:t>
            </w:r>
            <w:r>
              <w:rPr>
                <w:b w:val="0"/>
                <w:bCs w:val="0"/>
              </w:rPr>
              <w:t>Phase</w:t>
            </w:r>
            <w:r w:rsidRPr="005E3BB5">
              <w:rPr>
                <w:b w:val="0"/>
                <w:bCs w:val="0"/>
              </w:rPr>
              <w:t> </w:t>
            </w:r>
            <w:r>
              <w:rPr>
                <w:b w:val="0"/>
                <w:bCs w:val="0"/>
              </w:rPr>
              <w:t>I</w:t>
            </w:r>
            <w:r w:rsidRPr="005E3BB5">
              <w:rPr>
                <w:b w:val="0"/>
                <w:bCs w:val="0"/>
              </w:rPr>
              <w:t>, </w:t>
            </w:r>
            <w:r>
              <w:rPr>
                <w:b w:val="0"/>
                <w:bCs w:val="0"/>
              </w:rPr>
              <w:t>PhaseII</w:t>
            </w:r>
            <w:r w:rsidRPr="005E3BB5">
              <w:rPr>
                <w:b w:val="0"/>
                <w:bCs w:val="0"/>
              </w:rPr>
              <w:t>, </w:t>
            </w:r>
            <w:r>
              <w:rPr>
                <w:b w:val="0"/>
                <w:bCs w:val="0"/>
              </w:rPr>
              <w:t>P</w:t>
            </w:r>
            <w:r w:rsidRPr="005E3BB5">
              <w:rPr>
                <w:b w:val="0"/>
                <w:bCs w:val="0"/>
              </w:rPr>
              <w:t>hase </w:t>
            </w:r>
            <w:r>
              <w:rPr>
                <w:b w:val="0"/>
                <w:bCs w:val="0"/>
              </w:rPr>
              <w:t>III,</w:t>
            </w:r>
            <w:r w:rsidRPr="005E3BB5">
              <w:rPr>
                <w:b w:val="0"/>
                <w:bCs w:val="0"/>
              </w:rPr>
              <w:t> and complex designs</w:t>
            </w:r>
            <w:r>
              <w:rPr>
                <w:b w:val="0"/>
                <w:bCs w:val="0"/>
              </w:rPr>
              <w:t xml:space="preserve">, </w:t>
            </w:r>
            <w:r w:rsidRPr="005E3BB5">
              <w:rPr>
                <w:b w:val="0"/>
                <w:bCs w:val="0"/>
              </w:rPr>
              <w:t>but </w:t>
            </w:r>
            <w:r>
              <w:rPr>
                <w:b w:val="0"/>
                <w:bCs w:val="0"/>
              </w:rPr>
              <w:t>it’s</w:t>
            </w:r>
            <w:r w:rsidRPr="005E3BB5">
              <w:rPr>
                <w:b w:val="0"/>
                <w:bCs w:val="0"/>
              </w:rPr>
              <w:t> not always possible</w:t>
            </w:r>
          </w:p>
        </w:tc>
        <w:tc>
          <w:tcPr>
            <w:tcW w:w="1710" w:type="dxa"/>
            <w:noWrap/>
          </w:tcPr>
          <w:p w14:paraId="46914A82" w14:textId="25E08D87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5D965442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45B6D7A" w14:textId="1F359430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Risk management to all studies but </w:t>
            </w:r>
            <w:r>
              <w:rPr>
                <w:b w:val="0"/>
                <w:bCs w:val="0"/>
              </w:rPr>
              <w:t>centralized</w:t>
            </w:r>
            <w:r w:rsidRPr="005E3BB5">
              <w:rPr>
                <w:b w:val="0"/>
                <w:bCs w:val="0"/>
              </w:rPr>
              <w:t> monitoring not for small sample size studies or single site studies or with short duration studies - process under implementation</w:t>
            </w:r>
          </w:p>
        </w:tc>
        <w:tc>
          <w:tcPr>
            <w:tcW w:w="1710" w:type="dxa"/>
            <w:noWrap/>
          </w:tcPr>
          <w:p w14:paraId="6283A727" w14:textId="00535C7A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308963B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6B2B4569" w14:textId="1AD7331C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b w:val="0"/>
                <w:bCs w:val="0"/>
              </w:rPr>
              <w:t>RBQM</w:t>
            </w:r>
            <w:r w:rsidRPr="005E3BB5">
              <w:rPr>
                <w:b w:val="0"/>
                <w:bCs w:val="0"/>
              </w:rPr>
              <w:t> concept driven by early/late clinical operations</w:t>
            </w:r>
          </w:p>
        </w:tc>
        <w:tc>
          <w:tcPr>
            <w:tcW w:w="1710" w:type="dxa"/>
            <w:noWrap/>
          </w:tcPr>
          <w:p w14:paraId="7612BA63" w14:textId="166D75F8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4D083E3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16454DC7" w14:textId="6DBDE568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studies are in scope</w:t>
            </w:r>
          </w:p>
        </w:tc>
        <w:tc>
          <w:tcPr>
            <w:tcW w:w="1710" w:type="dxa"/>
            <w:noWrap/>
          </w:tcPr>
          <w:p w14:paraId="7BC58D74" w14:textId="7D560291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4563C8A2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E609945" w14:textId="2916AB09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areas look at risk</w:t>
            </w:r>
          </w:p>
        </w:tc>
        <w:tc>
          <w:tcPr>
            <w:tcW w:w="1710" w:type="dxa"/>
            <w:noWrap/>
          </w:tcPr>
          <w:p w14:paraId="4AE4C4EE" w14:textId="190F5C56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B8F494E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014D774" w14:textId="4235DCB2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b w:val="0"/>
                <w:bCs w:val="0"/>
              </w:rPr>
              <w:t>It’s</w:t>
            </w:r>
            <w:r w:rsidRPr="005E3BB5">
              <w:rPr>
                <w:b w:val="0"/>
                <w:bCs w:val="0"/>
              </w:rPr>
              <w:t> been difficult to establish meaningful </w:t>
            </w:r>
            <w:r>
              <w:rPr>
                <w:b w:val="0"/>
                <w:bCs w:val="0"/>
              </w:rPr>
              <w:t>QTLs</w:t>
            </w:r>
          </w:p>
        </w:tc>
        <w:tc>
          <w:tcPr>
            <w:tcW w:w="1710" w:type="dxa"/>
            <w:noWrap/>
          </w:tcPr>
          <w:p w14:paraId="5A9A467E" w14:textId="0340E2DC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3FE1961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72FC2700" w14:textId="1F104B42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Observational and epidemiology study</w:t>
            </w:r>
          </w:p>
        </w:tc>
        <w:tc>
          <w:tcPr>
            <w:tcW w:w="1710" w:type="dxa"/>
            <w:noWrap/>
          </w:tcPr>
          <w:p w14:paraId="4E7119F8" w14:textId="67AD6D24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5DC01FB4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265517D" w14:textId="1071D5E5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studies considered to take </w:t>
            </w:r>
            <w:r>
              <w:rPr>
                <w:b w:val="0"/>
                <w:bCs w:val="0"/>
              </w:rPr>
              <w:t>risk-based</w:t>
            </w:r>
            <w:r w:rsidRPr="005E3BB5">
              <w:rPr>
                <w:b w:val="0"/>
                <w:bCs w:val="0"/>
              </w:rPr>
              <w:t> approach as risk assessments and mitigation planning are done for all.</w:t>
            </w:r>
          </w:p>
        </w:tc>
        <w:tc>
          <w:tcPr>
            <w:tcW w:w="1710" w:type="dxa"/>
            <w:noWrap/>
          </w:tcPr>
          <w:p w14:paraId="23F3DF09" w14:textId="6B4BD129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</w:tbl>
    <w:p w14:paraId="3086873F" w14:textId="77777777" w:rsidR="00DD0B38" w:rsidRDefault="00DD0B38" w:rsidP="005B7CEF"/>
    <w:p w14:paraId="5F781B8A" w14:textId="09FCAD2D" w:rsidR="00DD0B38" w:rsidRDefault="00624DA9" w:rsidP="005B7CEF">
      <w:pPr>
        <w:rPr>
          <w:color w:val="0000FF"/>
        </w:rPr>
      </w:pPr>
      <w:r w:rsidRPr="003119F9">
        <w:rPr>
          <w:b/>
          <w:bCs/>
          <w:color w:val="0000FF"/>
        </w:rPr>
        <w:t>Note</w:t>
      </w:r>
      <w:r w:rsidRPr="00624DA9">
        <w:rPr>
          <w:color w:val="0000FF"/>
        </w:rPr>
        <w:t>: perhaps we should remove the count column.</w:t>
      </w:r>
    </w:p>
    <w:p w14:paraId="3D8C5444" w14:textId="53D80345" w:rsidR="00624DA9" w:rsidRDefault="00624DA9" w:rsidP="005B7CEF">
      <w:pPr>
        <w:rPr>
          <w:color w:val="0000FF"/>
        </w:rPr>
      </w:pPr>
    </w:p>
    <w:p w14:paraId="1D4B9793" w14:textId="77777777" w:rsidR="009260EC" w:rsidRDefault="009260E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146F450" w14:textId="164829E5" w:rsidR="009260EC" w:rsidRDefault="009260EC" w:rsidP="009260EC">
      <w:pPr>
        <w:pStyle w:val="Heading1"/>
      </w:pPr>
      <w:bookmarkStart w:id="7" w:name="_Toc150343431"/>
      <w:r>
        <w:lastRenderedPageBreak/>
        <w:t>Q6</w:t>
      </w:r>
      <w:bookmarkEnd w:id="7"/>
    </w:p>
    <w:p w14:paraId="4C2E8F94" w14:textId="77777777" w:rsidR="009260EC" w:rsidRDefault="009260EC" w:rsidP="005B7CEF">
      <w:pPr>
        <w:rPr>
          <w:color w:val="0000FF"/>
        </w:rPr>
      </w:pPr>
    </w:p>
    <w:p w14:paraId="66909C9B" w14:textId="77777777" w:rsidR="00181BF3" w:rsidRDefault="00624DA9" w:rsidP="00181BF3">
      <w:pPr>
        <w:keepNext/>
      </w:pPr>
      <w:r>
        <w:rPr>
          <w:noProof/>
        </w:rPr>
        <w:drawing>
          <wp:inline distT="0" distB="0" distL="0" distR="0" wp14:anchorId="7F065038" wp14:editId="16DF1996">
            <wp:extent cx="5943600" cy="5593715"/>
            <wp:effectExtent l="0" t="0" r="0" b="6985"/>
            <wp:docPr id="1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graph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76DB1" w14:textId="161CDECD" w:rsidR="00DD0B38" w:rsidRDefault="00181BF3" w:rsidP="00181BF3">
      <w:pPr>
        <w:pStyle w:val="Caption"/>
      </w:pPr>
      <w:r>
        <w:t xml:space="preserve">Figure </w:t>
      </w:r>
      <w:fldSimple w:instr=" SEQ Figure \* ARABIC ">
        <w:r w:rsidR="0007104B">
          <w:rPr>
            <w:noProof/>
          </w:rPr>
          <w:t>6</w:t>
        </w:r>
      </w:fldSimple>
      <w:r>
        <w:t xml:space="preserve"> placeholder</w:t>
      </w:r>
    </w:p>
    <w:p w14:paraId="04ADEE95" w14:textId="1FA68E77" w:rsidR="00624DA9" w:rsidRDefault="00624DA9" w:rsidP="005B7CEF"/>
    <w:p w14:paraId="72BF9022" w14:textId="77777777" w:rsidR="00624DA9" w:rsidRDefault="00624DA9">
      <w:pPr>
        <w:rPr>
          <w:b/>
          <w:bCs/>
        </w:rPr>
      </w:pPr>
      <w:r>
        <w:rPr>
          <w:b/>
          <w:bCs/>
        </w:rPr>
        <w:br w:type="page"/>
      </w:r>
    </w:p>
    <w:p w14:paraId="4214EB9E" w14:textId="61CD1EDC" w:rsidR="00894673" w:rsidRPr="009173F3" w:rsidRDefault="00894673" w:rsidP="00894673">
      <w:pPr>
        <w:pStyle w:val="Heading1"/>
      </w:pPr>
      <w:bookmarkStart w:id="8" w:name="_Toc150343432"/>
      <w:r>
        <w:lastRenderedPageBreak/>
        <w:t>T3 (Q7)</w:t>
      </w:r>
      <w:bookmarkEnd w:id="8"/>
    </w:p>
    <w:p w14:paraId="05F19E57" w14:textId="77777777" w:rsidR="009260EC" w:rsidRDefault="009260EC" w:rsidP="00624DA9">
      <w:pPr>
        <w:rPr>
          <w:b/>
          <w:bCs/>
          <w:sz w:val="24"/>
          <w:szCs w:val="24"/>
        </w:rPr>
      </w:pPr>
    </w:p>
    <w:p w14:paraId="5D998732" w14:textId="606E63A5" w:rsidR="00624DA9" w:rsidRPr="00D737B0" w:rsidRDefault="00624DA9" w:rsidP="00624DA9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>Q7: If you answered Yes to Other Risk Based Approaches used in Question 6, please identify those used (Check all that apply)</w:t>
      </w:r>
    </w:p>
    <w:p w14:paraId="2980C6A9" w14:textId="009E39C4" w:rsidR="00624DA9" w:rsidRPr="00F30815" w:rsidRDefault="00624DA9" w:rsidP="00624DA9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0F3AEC">
        <w:rPr>
          <w:i/>
          <w:iCs/>
          <w:color w:val="44546A" w:themeColor="text2"/>
          <w:sz w:val="18"/>
          <w:szCs w:val="18"/>
        </w:rPr>
        <w:t>3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4C5214B7" w14:textId="511ABAF1" w:rsidR="00624DA9" w:rsidRDefault="00624DA9" w:rsidP="00624DA9">
      <w:r>
        <w:t xml:space="preserve">Total Count = </w:t>
      </w:r>
      <w:r w:rsidR="00245B94">
        <w:t>27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0F3AEC" w:rsidRPr="0055627A" w14:paraId="41FCDAF7" w14:textId="77777777" w:rsidTr="00923D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E323E39" w14:textId="616300A4" w:rsidR="000F3AEC" w:rsidRPr="0055627A" w:rsidRDefault="000F3AEC" w:rsidP="00923D17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>
              <w:rPr>
                <w:rFonts w:ascii="Calibri" w:eastAsia="Times New Roman" w:hAnsi="Calibri" w:cs="Calibri"/>
                <w:color w:val="000000"/>
              </w:rPr>
              <w:t>s RBM Approach</w:t>
            </w:r>
          </w:p>
        </w:tc>
        <w:tc>
          <w:tcPr>
            <w:tcW w:w="1260" w:type="dxa"/>
            <w:noWrap/>
            <w:hideMark/>
          </w:tcPr>
          <w:p w14:paraId="1889F7F6" w14:textId="77777777" w:rsidR="000F3AEC" w:rsidRPr="0055627A" w:rsidRDefault="000F3AEC" w:rsidP="00923D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7FFA5787" w14:textId="77777777" w:rsidR="000F3AEC" w:rsidRPr="0055627A" w:rsidRDefault="000F3AEC" w:rsidP="00923D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494EAA" w:rsidRPr="0055627A" w14:paraId="318031C9" w14:textId="77777777" w:rsidTr="00CC2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C691890" w14:textId="1522D745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KRI's</w:t>
            </w:r>
          </w:p>
        </w:tc>
        <w:tc>
          <w:tcPr>
            <w:tcW w:w="1260" w:type="dxa"/>
            <w:noWrap/>
            <w:vAlign w:val="bottom"/>
            <w:hideMark/>
          </w:tcPr>
          <w:p w14:paraId="06E01632" w14:textId="74A9259E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210" w:type="dxa"/>
            <w:noWrap/>
            <w:vAlign w:val="bottom"/>
            <w:hideMark/>
          </w:tcPr>
          <w:p w14:paraId="5DC03362" w14:textId="7788C48D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%</w:t>
            </w:r>
          </w:p>
        </w:tc>
      </w:tr>
      <w:tr w:rsidR="00494EAA" w:rsidRPr="0055627A" w14:paraId="74B59127" w14:textId="77777777" w:rsidTr="00CC2C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E02B72D" w14:textId="18150E0B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Team Tracking risk items</w:t>
            </w:r>
          </w:p>
        </w:tc>
        <w:tc>
          <w:tcPr>
            <w:tcW w:w="1260" w:type="dxa"/>
            <w:noWrap/>
            <w:vAlign w:val="bottom"/>
            <w:hideMark/>
          </w:tcPr>
          <w:p w14:paraId="6939F3F0" w14:textId="7AC88858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2210" w:type="dxa"/>
            <w:noWrap/>
            <w:vAlign w:val="bottom"/>
            <w:hideMark/>
          </w:tcPr>
          <w:p w14:paraId="6F504009" w14:textId="15B8B159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%</w:t>
            </w:r>
          </w:p>
        </w:tc>
      </w:tr>
      <w:tr w:rsidR="00494EAA" w:rsidRPr="0055627A" w14:paraId="4B823149" w14:textId="77777777" w:rsidTr="00CC2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748E76FB" w14:textId="7A239BB1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Other</w:t>
            </w:r>
          </w:p>
        </w:tc>
        <w:tc>
          <w:tcPr>
            <w:tcW w:w="1260" w:type="dxa"/>
            <w:noWrap/>
            <w:vAlign w:val="bottom"/>
            <w:hideMark/>
          </w:tcPr>
          <w:p w14:paraId="18777818" w14:textId="540C28DB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2210" w:type="dxa"/>
            <w:noWrap/>
            <w:vAlign w:val="bottom"/>
            <w:hideMark/>
          </w:tcPr>
          <w:p w14:paraId="3A46DC67" w14:textId="474B4485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%</w:t>
            </w:r>
          </w:p>
        </w:tc>
      </w:tr>
      <w:tr w:rsidR="00494EAA" w:rsidRPr="0055627A" w14:paraId="4302C119" w14:textId="77777777" w:rsidTr="00CC2C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5CA99D80" w14:textId="26E6B41A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KPI's</w:t>
            </w:r>
          </w:p>
        </w:tc>
        <w:tc>
          <w:tcPr>
            <w:tcW w:w="1260" w:type="dxa"/>
            <w:noWrap/>
            <w:vAlign w:val="bottom"/>
            <w:hideMark/>
          </w:tcPr>
          <w:p w14:paraId="720C2B7C" w14:textId="7B9801A3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vAlign w:val="bottom"/>
            <w:hideMark/>
          </w:tcPr>
          <w:p w14:paraId="57ED3B24" w14:textId="1AE3BD1C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%</w:t>
            </w:r>
          </w:p>
        </w:tc>
      </w:tr>
    </w:tbl>
    <w:p w14:paraId="098285DF" w14:textId="6F56848A" w:rsidR="000F3AEC" w:rsidRDefault="000F3AEC" w:rsidP="00624DA9"/>
    <w:p w14:paraId="65279BBD" w14:textId="65796933" w:rsidR="006536D0" w:rsidRDefault="006536D0">
      <w:r>
        <w:br w:type="page"/>
      </w:r>
    </w:p>
    <w:p w14:paraId="27408376" w14:textId="3B6DE62F" w:rsidR="006536D0" w:rsidRDefault="006536D0" w:rsidP="006536D0">
      <w:pPr>
        <w:pStyle w:val="Heading1"/>
      </w:pPr>
      <w:bookmarkStart w:id="9" w:name="_Toc150343433"/>
      <w:r>
        <w:lastRenderedPageBreak/>
        <w:t>Q8</w:t>
      </w:r>
      <w:bookmarkEnd w:id="9"/>
    </w:p>
    <w:p w14:paraId="7DC5C5C1" w14:textId="77777777" w:rsidR="000F3AEC" w:rsidRDefault="000F3AEC" w:rsidP="00624DA9"/>
    <w:p w14:paraId="30562E99" w14:textId="77777777" w:rsidR="0007104B" w:rsidRDefault="000052D9" w:rsidP="0007104B">
      <w:pPr>
        <w:keepNext/>
      </w:pPr>
      <w:r>
        <w:rPr>
          <w:noProof/>
        </w:rPr>
        <w:drawing>
          <wp:inline distT="0" distB="0" distL="0" distR="0" wp14:anchorId="49EF2EDE" wp14:editId="68590F77">
            <wp:extent cx="5943600" cy="5943600"/>
            <wp:effectExtent l="0" t="0" r="0" b="0"/>
            <wp:docPr id="2" name="Picture 2" descr="A chart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hart of a graph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B7CB3" w14:textId="3217E6E5" w:rsidR="003119F9" w:rsidRDefault="0007104B" w:rsidP="0007104B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 xml:space="preserve"> placeholder</w:t>
      </w:r>
    </w:p>
    <w:p w14:paraId="547FAFCC" w14:textId="77777777" w:rsidR="003119F9" w:rsidRDefault="003119F9" w:rsidP="00624DA9"/>
    <w:p w14:paraId="4F953869" w14:textId="77777777" w:rsidR="003D0842" w:rsidRDefault="003D084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EE8C998" w14:textId="0D8AB1DA" w:rsidR="009371A5" w:rsidRPr="009173F3" w:rsidRDefault="009371A5" w:rsidP="009371A5">
      <w:pPr>
        <w:pStyle w:val="Heading1"/>
      </w:pPr>
      <w:bookmarkStart w:id="10" w:name="_Toc150343434"/>
      <w:r>
        <w:lastRenderedPageBreak/>
        <w:t>T4 (Q9)</w:t>
      </w:r>
      <w:bookmarkEnd w:id="10"/>
    </w:p>
    <w:p w14:paraId="351EEFF8" w14:textId="77777777" w:rsidR="009371A5" w:rsidRDefault="009371A5" w:rsidP="003D0842">
      <w:pPr>
        <w:rPr>
          <w:b/>
          <w:bCs/>
          <w:sz w:val="24"/>
          <w:szCs w:val="24"/>
        </w:rPr>
      </w:pPr>
    </w:p>
    <w:p w14:paraId="09F1D4F6" w14:textId="3C1CBA2C" w:rsidR="003D0842" w:rsidRPr="00D737B0" w:rsidRDefault="003D0842" w:rsidP="003D0842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>Q</w:t>
      </w:r>
      <w:r w:rsidR="00D66C4C">
        <w:rPr>
          <w:b/>
          <w:bCs/>
          <w:sz w:val="24"/>
          <w:szCs w:val="24"/>
        </w:rPr>
        <w:t xml:space="preserve">9: </w:t>
      </w:r>
      <w:r w:rsidR="00D66C4C" w:rsidRPr="00D66C4C">
        <w:rPr>
          <w:b/>
          <w:bCs/>
          <w:sz w:val="24"/>
          <w:szCs w:val="24"/>
        </w:rPr>
        <w:t xml:space="preserve">Does your company have a process in place </w:t>
      </w:r>
      <w:proofErr w:type="gramStart"/>
      <w:r w:rsidR="00D66C4C" w:rsidRPr="00D66C4C">
        <w:rPr>
          <w:b/>
          <w:bCs/>
          <w:sz w:val="24"/>
          <w:szCs w:val="24"/>
        </w:rPr>
        <w:t>with regard to</w:t>
      </w:r>
      <w:proofErr w:type="gramEnd"/>
      <w:r w:rsidR="00D66C4C" w:rsidRPr="00D66C4C">
        <w:rPr>
          <w:b/>
          <w:bCs/>
          <w:sz w:val="24"/>
          <w:szCs w:val="24"/>
        </w:rPr>
        <w:t xml:space="preserve"> completing a Feedback Loop?</w:t>
      </w:r>
    </w:p>
    <w:p w14:paraId="1D83A3AE" w14:textId="4B08FC30" w:rsidR="003D0842" w:rsidRPr="00F30815" w:rsidRDefault="003D0842" w:rsidP="003D0842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D66C4C">
        <w:rPr>
          <w:i/>
          <w:iCs/>
          <w:color w:val="44546A" w:themeColor="text2"/>
          <w:sz w:val="18"/>
          <w:szCs w:val="18"/>
        </w:rPr>
        <w:t>4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5E2B1A88" w14:textId="070694B1" w:rsidR="003D0842" w:rsidRDefault="003D0842" w:rsidP="003D0842">
      <w:r>
        <w:t xml:space="preserve">Total Count = </w:t>
      </w:r>
      <w:r w:rsidR="00D66C4C">
        <w:t>15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3D0842" w:rsidRPr="0055627A" w14:paraId="53632073" w14:textId="77777777" w:rsidTr="00742D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6A5C8D2" w14:textId="239D8398" w:rsidR="003D0842" w:rsidRPr="0055627A" w:rsidRDefault="00D66C4C" w:rsidP="00742D61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esponse</w:t>
            </w:r>
          </w:p>
        </w:tc>
        <w:tc>
          <w:tcPr>
            <w:tcW w:w="1260" w:type="dxa"/>
            <w:noWrap/>
            <w:hideMark/>
          </w:tcPr>
          <w:p w14:paraId="1115EBF8" w14:textId="77777777" w:rsidR="003D0842" w:rsidRPr="0055627A" w:rsidRDefault="003D0842" w:rsidP="00742D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110A4E1B" w14:textId="77777777" w:rsidR="003D0842" w:rsidRPr="0055627A" w:rsidRDefault="003D0842" w:rsidP="00742D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3D0842" w:rsidRPr="0055627A" w14:paraId="1306685B" w14:textId="77777777" w:rsidTr="00742D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CE0AFED" w14:textId="30E17920" w:rsidR="003D0842" w:rsidRPr="00494EAA" w:rsidRDefault="00D66C4C" w:rsidP="00742D61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</w:rPr>
              <w:t>Yes</w:t>
            </w:r>
          </w:p>
        </w:tc>
        <w:tc>
          <w:tcPr>
            <w:tcW w:w="1260" w:type="dxa"/>
            <w:noWrap/>
            <w:vAlign w:val="bottom"/>
            <w:hideMark/>
          </w:tcPr>
          <w:p w14:paraId="72C9C9E5" w14:textId="1D674DD5" w:rsidR="003D0842" w:rsidRPr="0055627A" w:rsidRDefault="003D0842" w:rsidP="00742D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="00CF62F9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vAlign w:val="bottom"/>
            <w:hideMark/>
          </w:tcPr>
          <w:p w14:paraId="42535C3D" w14:textId="4F1B8C97" w:rsidR="003D0842" w:rsidRPr="0055627A" w:rsidRDefault="00CF62F9" w:rsidP="00742D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  <w:r w:rsidR="003D0842"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3D0842" w:rsidRPr="0055627A" w14:paraId="6B673673" w14:textId="77777777" w:rsidTr="00742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77DE1684" w14:textId="7A3D07DD" w:rsidR="003D0842" w:rsidRPr="00494EAA" w:rsidRDefault="00D66C4C" w:rsidP="00742D61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No</w:t>
            </w:r>
          </w:p>
        </w:tc>
        <w:tc>
          <w:tcPr>
            <w:tcW w:w="1260" w:type="dxa"/>
            <w:noWrap/>
            <w:vAlign w:val="bottom"/>
            <w:hideMark/>
          </w:tcPr>
          <w:p w14:paraId="1E12AD48" w14:textId="0C047B0D" w:rsidR="003D0842" w:rsidRPr="0055627A" w:rsidRDefault="00CF62F9" w:rsidP="00742D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210" w:type="dxa"/>
            <w:noWrap/>
            <w:vAlign w:val="bottom"/>
            <w:hideMark/>
          </w:tcPr>
          <w:p w14:paraId="4D8E6937" w14:textId="25CFB20C" w:rsidR="003D0842" w:rsidRPr="0055627A" w:rsidRDefault="003D0842" w:rsidP="00742D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  <w:r w:rsidR="00CF62F9">
              <w:rPr>
                <w:rFonts w:ascii="Calibri" w:hAnsi="Calibri" w:cs="Calibri"/>
                <w:color w:val="000000"/>
              </w:rPr>
              <w:t>7</w:t>
            </w:r>
            <w:r>
              <w:rPr>
                <w:rFonts w:ascii="Calibri" w:hAnsi="Calibri" w:cs="Calibri"/>
                <w:color w:val="000000"/>
              </w:rPr>
              <w:t>%</w:t>
            </w:r>
          </w:p>
        </w:tc>
      </w:tr>
    </w:tbl>
    <w:p w14:paraId="46533FE2" w14:textId="77777777" w:rsidR="003D0842" w:rsidRDefault="003D0842" w:rsidP="003D0842"/>
    <w:p w14:paraId="02C6982C" w14:textId="77777777" w:rsidR="003D0842" w:rsidRDefault="003D0842" w:rsidP="003D0842"/>
    <w:p w14:paraId="69C2B8A3" w14:textId="77777777" w:rsidR="000F3AEC" w:rsidRDefault="000F3AEC" w:rsidP="00624DA9"/>
    <w:p w14:paraId="6C90F0F0" w14:textId="77777777" w:rsidR="00624DA9" w:rsidRDefault="00624DA9" w:rsidP="00624DA9"/>
    <w:p w14:paraId="53B437E2" w14:textId="068025FC" w:rsidR="00624DA9" w:rsidRPr="005B7CEF" w:rsidRDefault="00624DA9" w:rsidP="005B7CEF"/>
    <w:sectPr w:rsidR="00624DA9" w:rsidRPr="005B7C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E41B8"/>
    <w:multiLevelType w:val="multilevel"/>
    <w:tmpl w:val="D3666C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684864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C2MDAxNDI0NTNS0lEKTi0uzszPAymwrAUAUUUaSywAAAA="/>
  </w:docVars>
  <w:rsids>
    <w:rsidRoot w:val="005449B9"/>
    <w:rsid w:val="000052D9"/>
    <w:rsid w:val="0007104B"/>
    <w:rsid w:val="00083080"/>
    <w:rsid w:val="000F27D5"/>
    <w:rsid w:val="000F3AEC"/>
    <w:rsid w:val="00111AA5"/>
    <w:rsid w:val="00113371"/>
    <w:rsid w:val="0012443E"/>
    <w:rsid w:val="00167AF3"/>
    <w:rsid w:val="00181BF3"/>
    <w:rsid w:val="001A603D"/>
    <w:rsid w:val="001A685F"/>
    <w:rsid w:val="001B5363"/>
    <w:rsid w:val="0022305C"/>
    <w:rsid w:val="00245B94"/>
    <w:rsid w:val="00246227"/>
    <w:rsid w:val="002757D0"/>
    <w:rsid w:val="00286415"/>
    <w:rsid w:val="002D3C7C"/>
    <w:rsid w:val="003119F9"/>
    <w:rsid w:val="00324752"/>
    <w:rsid w:val="00344AAB"/>
    <w:rsid w:val="0037566C"/>
    <w:rsid w:val="003D0842"/>
    <w:rsid w:val="004878A4"/>
    <w:rsid w:val="00494EAA"/>
    <w:rsid w:val="004F6E82"/>
    <w:rsid w:val="00536DE3"/>
    <w:rsid w:val="005449B9"/>
    <w:rsid w:val="00547C70"/>
    <w:rsid w:val="0055627A"/>
    <w:rsid w:val="005B2AD5"/>
    <w:rsid w:val="005B5041"/>
    <w:rsid w:val="005B7CEF"/>
    <w:rsid w:val="005E3BB5"/>
    <w:rsid w:val="00624DA9"/>
    <w:rsid w:val="006536D0"/>
    <w:rsid w:val="006B58A4"/>
    <w:rsid w:val="006C6233"/>
    <w:rsid w:val="006D77E3"/>
    <w:rsid w:val="00710EE8"/>
    <w:rsid w:val="00763B5F"/>
    <w:rsid w:val="007A7DA0"/>
    <w:rsid w:val="007C353B"/>
    <w:rsid w:val="00834705"/>
    <w:rsid w:val="0083569A"/>
    <w:rsid w:val="00883DD1"/>
    <w:rsid w:val="00894673"/>
    <w:rsid w:val="008B5DDA"/>
    <w:rsid w:val="009173F3"/>
    <w:rsid w:val="009260EC"/>
    <w:rsid w:val="009371A5"/>
    <w:rsid w:val="00942141"/>
    <w:rsid w:val="009457AB"/>
    <w:rsid w:val="00966294"/>
    <w:rsid w:val="009A4F78"/>
    <w:rsid w:val="009F609E"/>
    <w:rsid w:val="00A07D3E"/>
    <w:rsid w:val="00A66D21"/>
    <w:rsid w:val="00A75389"/>
    <w:rsid w:val="00AA6B73"/>
    <w:rsid w:val="00AB4E09"/>
    <w:rsid w:val="00AC0F6A"/>
    <w:rsid w:val="00AD16E1"/>
    <w:rsid w:val="00AF0B63"/>
    <w:rsid w:val="00AF4AE4"/>
    <w:rsid w:val="00B23A2F"/>
    <w:rsid w:val="00B700B5"/>
    <w:rsid w:val="00BA4211"/>
    <w:rsid w:val="00BE2996"/>
    <w:rsid w:val="00C31A6D"/>
    <w:rsid w:val="00C4161A"/>
    <w:rsid w:val="00C45A4B"/>
    <w:rsid w:val="00C572E8"/>
    <w:rsid w:val="00C73E51"/>
    <w:rsid w:val="00C821B1"/>
    <w:rsid w:val="00C83D91"/>
    <w:rsid w:val="00CA6441"/>
    <w:rsid w:val="00CE6937"/>
    <w:rsid w:val="00CF62F9"/>
    <w:rsid w:val="00D40726"/>
    <w:rsid w:val="00D44452"/>
    <w:rsid w:val="00D4613F"/>
    <w:rsid w:val="00D46C12"/>
    <w:rsid w:val="00D66C4C"/>
    <w:rsid w:val="00D737B0"/>
    <w:rsid w:val="00D93608"/>
    <w:rsid w:val="00DD0B38"/>
    <w:rsid w:val="00E84C62"/>
    <w:rsid w:val="00E952D2"/>
    <w:rsid w:val="00EB5434"/>
    <w:rsid w:val="00EB730A"/>
    <w:rsid w:val="00EC4A24"/>
    <w:rsid w:val="00EE4CCB"/>
    <w:rsid w:val="00EF6E56"/>
    <w:rsid w:val="00F26ECE"/>
    <w:rsid w:val="00F30815"/>
    <w:rsid w:val="00F4575F"/>
    <w:rsid w:val="00F6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D9061"/>
  <w15:chartTrackingRefBased/>
  <w15:docId w15:val="{9733535E-E1C1-4829-A7F3-97D6CDB7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6D0"/>
  </w:style>
  <w:style w:type="paragraph" w:styleId="Heading1">
    <w:name w:val="heading 1"/>
    <w:basedOn w:val="Normal"/>
    <w:next w:val="Normal"/>
    <w:link w:val="Heading1Char"/>
    <w:uiPriority w:val="9"/>
    <w:qFormat/>
    <w:rsid w:val="009173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8A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E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66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84C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73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F6E5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6E5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6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45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40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74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45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2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84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83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02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62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3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3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19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hyperlink" Target="mailto:stevenponce090@gmail.com" TargetMode="Externa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Steven.Ponce@bms.com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E0537-C70A-4FB9-AE6F-E645FF00607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1e34cb8-3a56-4fd5-a259-4acadab6e4ac}" enabled="0" method="" siteId="{71e34cb8-3a56-4fd5-a259-4acadab6e4a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5</TotalTime>
  <Pages>12</Pages>
  <Words>367</Words>
  <Characters>1770</Characters>
  <Application>Microsoft Office Word</Application>
  <DocSecurity>0</DocSecurity>
  <Lines>181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stol Myers Squibb</Company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ce, Steven</dc:creator>
  <cp:keywords/>
  <dc:description/>
  <cp:lastModifiedBy>Ponce, Steven</cp:lastModifiedBy>
  <cp:revision>103</cp:revision>
  <dcterms:created xsi:type="dcterms:W3CDTF">2023-11-02T08:46:00Z</dcterms:created>
  <dcterms:modified xsi:type="dcterms:W3CDTF">2023-11-09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763156-7a60-4397-8ebc-d1129f80db45</vt:lpwstr>
  </property>
</Properties>
</file>